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3FD281" w14:textId="77777777" w:rsidR="006C5D2D" w:rsidRDefault="00DF6F4A" w:rsidP="005D72C0">
      <w:pPr>
        <w:spacing w:before="100"/>
        <w:ind w:left="184" w:right="11060"/>
        <w:rPr>
          <w:noProof/>
        </w:rPr>
      </w:pPr>
      <w:bookmarkStart w:id="0" w:name="_GoBack"/>
      <w:bookmarkEnd w:id="0"/>
      <w:r>
        <w:rPr>
          <w:noProof/>
          <w:lang w:val="en-PH" w:eastAsia="en-PH"/>
        </w:rPr>
        <w:drawing>
          <wp:anchor distT="0" distB="0" distL="114300" distR="114300" simplePos="0" relativeHeight="251677184" behindDoc="1" locked="0" layoutInCell="1" allowOverlap="1" wp14:anchorId="531EB547" wp14:editId="5C1D5842">
            <wp:simplePos x="0" y="0"/>
            <wp:positionH relativeFrom="column">
              <wp:posOffset>50165</wp:posOffset>
            </wp:positionH>
            <wp:positionV relativeFrom="paragraph">
              <wp:posOffset>-264795</wp:posOffset>
            </wp:positionV>
            <wp:extent cx="1358265" cy="615001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WollamGroups.g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265" cy="6150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7B6764" w14:textId="77777777" w:rsidR="00D54E74" w:rsidRDefault="00D54E7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43A60F0" w14:textId="61E0DA56" w:rsidR="006C5D2D" w:rsidRPr="00DA663F" w:rsidRDefault="00253C2F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76160" behindDoc="0" locked="0" layoutInCell="1" allowOverlap="1" wp14:anchorId="6CCFB24B" wp14:editId="76F7CAAC">
            <wp:simplePos x="0" y="0"/>
            <wp:positionH relativeFrom="column">
              <wp:posOffset>9525</wp:posOffset>
            </wp:positionH>
            <wp:positionV relativeFrom="paragraph">
              <wp:posOffset>35242</wp:posOffset>
            </wp:positionV>
            <wp:extent cx="6490970" cy="13970"/>
            <wp:effectExtent l="0" t="0" r="5080" b="508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772DA">
        <w:rPr>
          <w:rFonts w:ascii="Franklin Gothic Demi" w:eastAsia="Franklin Gothic Demi" w:hAnsi="Franklin Gothic Demi" w:cs="Franklin Gothic Demi"/>
          <w:sz w:val="60"/>
          <w:szCs w:val="60"/>
        </w:rPr>
        <w:t>ISO 14001</w:t>
      </w:r>
      <w:r w:rsidR="003420F5">
        <w:rPr>
          <w:rFonts w:ascii="Franklin Gothic Demi" w:eastAsia="Franklin Gothic Demi" w:hAnsi="Franklin Gothic Demi" w:cs="Franklin Gothic Demi"/>
          <w:sz w:val="60"/>
          <w:szCs w:val="60"/>
        </w:rPr>
        <w:t>:201</w:t>
      </w:r>
      <w:r w:rsidR="000F50F6">
        <w:rPr>
          <w:rFonts w:ascii="Franklin Gothic Demi" w:eastAsia="Franklin Gothic Demi" w:hAnsi="Franklin Gothic Demi" w:cs="Franklin Gothic Demi"/>
          <w:sz w:val="60"/>
          <w:szCs w:val="60"/>
        </w:rPr>
        <w:t>5</w:t>
      </w:r>
      <w:r w:rsidR="003420F5">
        <w:rPr>
          <w:rFonts w:ascii="Franklin Gothic Demi" w:eastAsia="Franklin Gothic Demi" w:hAnsi="Franklin Gothic Demi" w:cs="Franklin Gothic Demi"/>
          <w:sz w:val="60"/>
          <w:szCs w:val="60"/>
        </w:rPr>
        <w:t xml:space="preserve"> Fundamentals </w:t>
      </w:r>
    </w:p>
    <w:p w14:paraId="5EA5A988" w14:textId="0BF1A14F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DF6F4A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A953F3">
        <w:rPr>
          <w:rFonts w:ascii="Franklin Gothic Demi" w:eastAsia="Franklin Gothic Demi" w:hAnsi="Franklin Gothic Demi" w:cs="Franklin Gothic Demi"/>
          <w:sz w:val="36"/>
          <w:szCs w:val="36"/>
        </w:rPr>
        <w:t>9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1465B826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71040" behindDoc="0" locked="0" layoutInCell="1" allowOverlap="1" wp14:anchorId="1B272A30" wp14:editId="488A3719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D56594E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3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14ACD477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455F8583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7C91D9D6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25EF27D" w14:textId="6DFEFD58" w:rsidR="006C5D2D" w:rsidRDefault="00AB5250">
      <w:pPr>
        <w:spacing w:before="9" w:line="170" w:lineRule="exact"/>
        <w:rPr>
          <w:sz w:val="17"/>
          <w:szCs w:val="17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0FB2DCCE" wp14:editId="777A15C8">
                <wp:simplePos x="0" y="0"/>
                <wp:positionH relativeFrom="page">
                  <wp:posOffset>4223385</wp:posOffset>
                </wp:positionH>
                <wp:positionV relativeFrom="paragraph">
                  <wp:posOffset>99314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046ECDD" id="Group 5" o:spid="_x0000_s1026" style="position:absolute;margin-left:332.55pt;margin-top:78.2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Hh0EITg&#10;AAAADA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797094BE" wp14:editId="6F0734FB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36E91E8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0F894FBF" w14:textId="352A9E12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02887A0C" wp14:editId="53523FAE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515BF8C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1C51DEB" w14:textId="42689D41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B739131" wp14:editId="7B95E78E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E3165F1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2198E73" w14:textId="4CF06F61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0E11BDC" wp14:editId="433D8E9B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3A51318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497A8F98" w14:textId="78855C07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  <w:lang w:val="en-PH" w:eastAsia="en-PH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78E8ECE6" wp14:editId="1AD53003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1AED42B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F9FB1B0" wp14:editId="2C709B88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A1B248A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770B8E23" wp14:editId="1158DDD6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ABB0AEB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DE38E6F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19431DCE" wp14:editId="3EDB311E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E4A9881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F81819" wp14:editId="3DC16CDF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50B9DA8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07A6F2B" wp14:editId="34079B64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9B27044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DDC3ED3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22E10BD8" wp14:editId="2E902002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0938977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562D9EE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28AB97" wp14:editId="354BA8E8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8B642AE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C4F388E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66398928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329B9915" wp14:editId="164C9B70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AFD3D44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484FC11C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36B0397F" w14:textId="7CC6F488" w:rsidR="005D72C0" w:rsidRPr="00B560CF" w:rsidRDefault="00AB5250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763387">
        <w:rPr>
          <w:rFonts w:ascii="Franklin Gothic Demi" w:hAnsi="Franklin Gothic Demi"/>
          <w:sz w:val="16"/>
          <w:szCs w:val="16"/>
        </w:rPr>
        <w:t>2</w:t>
      </w:r>
      <w:r w:rsidR="00682CA9"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497860">
        <w:rPr>
          <w:rFonts w:ascii="Franklin Gothic Demi" w:hAnsi="Franklin Gothic Demi"/>
          <w:sz w:val="16"/>
          <w:szCs w:val="16"/>
        </w:rPr>
        <w:t xml:space="preserve"> – </w:t>
      </w:r>
      <w:r w:rsidR="00573BC4">
        <w:rPr>
          <w:rFonts w:ascii="Franklin Gothic Demi" w:hAnsi="Franklin Gothic Demi"/>
          <w:sz w:val="16"/>
          <w:szCs w:val="16"/>
        </w:rPr>
        <w:t>ISO 14001</w:t>
      </w:r>
      <w:r w:rsidR="003420F5">
        <w:rPr>
          <w:rFonts w:ascii="Franklin Gothic Demi" w:hAnsi="Franklin Gothic Demi"/>
          <w:sz w:val="16"/>
          <w:szCs w:val="16"/>
        </w:rPr>
        <w:t xml:space="preserve">:2015 Fundamentals </w:t>
      </w:r>
    </w:p>
    <w:p w14:paraId="219A8D50" w14:textId="69F650BB" w:rsidR="003A0128" w:rsidRPr="00AF5B7E" w:rsidRDefault="00F246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pacing w:val="-2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="00DD4A5A">
        <w:rPr>
          <w:rFonts w:ascii="Franklin Gothic Book" w:eastAsia="Franklin Gothic Book" w:hAnsi="Franklin Gothic Book"/>
          <w:b/>
          <w:strike/>
          <w:sz w:val="16"/>
          <w:szCs w:val="16"/>
        </w:rPr>
        <w:t>$15</w:t>
      </w:r>
      <w:r w:rsidR="003420F5">
        <w:rPr>
          <w:rFonts w:ascii="Franklin Gothic Book" w:eastAsia="Franklin Gothic Book" w:hAnsi="Franklin Gothic Book"/>
          <w:b/>
          <w:strike/>
          <w:sz w:val="16"/>
          <w:szCs w:val="16"/>
        </w:rPr>
        <w:t>95</w:t>
      </w:r>
      <w:r w:rsidR="00AF5B7E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6260CB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</w:t>
      </w:r>
      <w:r w:rsidR="00DD4A5A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1295</w:t>
      </w:r>
      <w:r w:rsidR="00BF4E7B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*</w:t>
      </w:r>
    </w:p>
    <w:p w14:paraId="412BF72D" w14:textId="52D3E8FD" w:rsidR="004A78DE" w:rsidRDefault="004A78DE" w:rsidP="003A01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77E36C07" w14:textId="77777777" w:rsidR="00AB5250" w:rsidRDefault="00AB5250" w:rsidP="00AB5250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6AB445E5" w14:textId="77777777" w:rsidR="00AB5250" w:rsidRDefault="00761554" w:rsidP="00AB5250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525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AB5250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525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AB5250" w:rsidRPr="00ED37DE">
        <w:rPr>
          <w:rFonts w:cs="Franklin Gothic Book"/>
        </w:rPr>
        <w:t xml:space="preserve"> </w:t>
      </w:r>
      <w:r w:rsidR="00AB5250" w:rsidRPr="005D72C0">
        <w:rPr>
          <w:rFonts w:cs="Franklin Gothic Book"/>
        </w:rPr>
        <w:t>PetroWise</w:t>
      </w:r>
      <w:r w:rsidR="00AB5250" w:rsidRPr="005D72C0">
        <w:rPr>
          <w:rFonts w:cs="Franklin Gothic Book"/>
          <w:vertAlign w:val="superscript"/>
        </w:rPr>
        <w:t>TM</w:t>
      </w:r>
      <w:r w:rsidR="00AB5250" w:rsidRPr="005D72C0">
        <w:rPr>
          <w:rFonts w:cs="Franklin Gothic Book"/>
        </w:rPr>
        <w:t xml:space="preserve"> </w:t>
      </w:r>
      <w:r w:rsidR="00AB5250">
        <w:rPr>
          <w:rFonts w:cs="Franklin Gothic Book"/>
        </w:rPr>
        <w:t>(</w:t>
      </w:r>
      <w:r w:rsidR="00AB5250" w:rsidRPr="005D72C0">
        <w:rPr>
          <w:rFonts w:cs="Franklin Gothic Book"/>
        </w:rPr>
        <w:t>Virtual Classroom</w:t>
      </w:r>
      <w:r w:rsidR="00AB5250">
        <w:rPr>
          <w:rFonts w:cs="Franklin Gothic Book"/>
        </w:rPr>
        <w:t>)</w:t>
      </w:r>
    </w:p>
    <w:p w14:paraId="269E186A" w14:textId="1FF82F0D" w:rsidR="00AB5250" w:rsidRDefault="00AB5250" w:rsidP="003A01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032D1919" w14:textId="5F7C7052" w:rsidR="0002224C" w:rsidRDefault="0002224C" w:rsidP="0002224C">
      <w:pPr>
        <w:pStyle w:val="BodyText"/>
        <w:spacing w:line="172" w:lineRule="exact"/>
        <w:ind w:left="0"/>
        <w:rPr>
          <w:noProof/>
          <w:color w:val="C00000"/>
        </w:rPr>
      </w:pPr>
      <w:bookmarkStart w:id="1" w:name="_Hlk485718511"/>
      <w:r>
        <w:rPr>
          <w:noProof/>
          <w:color w:val="C00000"/>
        </w:rPr>
        <w:t>*</w:t>
      </w:r>
      <w:r w:rsidR="00BF4E7B">
        <w:rPr>
          <w:noProof/>
          <w:color w:val="C00000"/>
        </w:rPr>
        <w:t>Includes</w:t>
      </w:r>
      <w:r w:rsidRPr="0073726E">
        <w:rPr>
          <w:noProof/>
          <w:color w:val="C00000"/>
        </w:rPr>
        <w:t xml:space="preserve"> Registered Professional Network (RPN) credentials and wallet card.   </w:t>
      </w:r>
    </w:p>
    <w:bookmarkEnd w:id="1"/>
    <w:p w14:paraId="4EB64D44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2BF1454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377BA033" w14:textId="3A223AB9" w:rsidR="00CD5E58" w:rsidRDefault="00CD5E5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4E3390D1" w14:textId="20DE107F" w:rsidR="00AB5250" w:rsidRPr="00DB655D" w:rsidRDefault="00761554" w:rsidP="00AB525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5250">
            <w:rPr>
              <w:rFonts w:ascii="Arial" w:hAnsi="Arial" w:cs="Arial"/>
              <w:color w:val="000000"/>
              <w:sz w:val="16"/>
              <w:szCs w:val="16"/>
            </w:rPr>
            <w:t>☐</w:t>
          </w:r>
        </w:sdtContent>
      </w:sdt>
      <w:r w:rsidR="00AB5250" w:rsidRPr="004B695B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AB5250" w:rsidRPr="004B695B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AB5250" w:rsidRPr="004B695B">
        <w:rPr>
          <w:rFonts w:ascii="Calibri" w:eastAsia="Franklin Gothic Book" w:hAnsi="Calibri" w:cs="Franklin Gothic Book"/>
          <w:sz w:val="16"/>
          <w:szCs w:val="16"/>
        </w:rPr>
        <w:t>™</w:t>
      </w:r>
      <w:r w:rsidR="00AB5250"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an additional </w:t>
      </w:r>
      <w:r w:rsidR="00AB5250" w:rsidRPr="004B695B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AB5250"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310412BC" w14:textId="77777777" w:rsidR="005D72C0" w:rsidRDefault="00761554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044F92D6" w14:textId="77777777"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7BC0DBBA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0BA736B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EAABA8" w14:textId="539DAA84" w:rsidR="005D72C0" w:rsidRDefault="0076155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04055126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Houston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 xml:space="preserve">TX-US </w:t>
      </w:r>
      <w:r w:rsidR="00E2624C">
        <w:rPr>
          <w:rFonts w:ascii="Franklin Gothic Book" w:hAnsi="Franklin Gothic Book" w:cs="FranklinGothicBook"/>
          <w:color w:val="000000"/>
          <w:sz w:val="16"/>
          <w:szCs w:val="16"/>
        </w:rPr>
        <w:t>(</w:t>
      </w:r>
      <w:r w:rsidR="00A953F3">
        <w:rPr>
          <w:rFonts w:ascii="Franklin Gothic Book" w:hAnsi="Franklin Gothic Book" w:cs="FranklinGothicBook"/>
          <w:color w:val="000000"/>
          <w:sz w:val="16"/>
          <w:szCs w:val="16"/>
        </w:rPr>
        <w:t>Jan. 31- Feb.1</w:t>
      </w:r>
      <w:r w:rsidR="00C772DA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  <w:r w:rsidR="003420F5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</w:p>
    <w:p w14:paraId="1B17B977" w14:textId="48E17BB6" w:rsidR="001329A4" w:rsidRDefault="00761554" w:rsidP="0058697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02316730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1329A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1329A4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BF4E7B">
        <w:rPr>
          <w:rFonts w:ascii="Franklin Gothic Book" w:hAnsi="Franklin Gothic Book" w:cs="FranklinGothicBook"/>
          <w:color w:val="000000"/>
          <w:sz w:val="16"/>
          <w:szCs w:val="16"/>
        </w:rPr>
        <w:t>Ma</w:t>
      </w:r>
      <w:r w:rsidR="00A953F3">
        <w:rPr>
          <w:rFonts w:ascii="Franklin Gothic Book" w:hAnsi="Franklin Gothic Book" w:cs="FranklinGothicBook"/>
          <w:color w:val="000000"/>
          <w:sz w:val="16"/>
          <w:szCs w:val="16"/>
        </w:rPr>
        <w:t>rch</w:t>
      </w:r>
      <w:r w:rsidR="00BF4E7B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A953F3">
        <w:rPr>
          <w:rFonts w:ascii="Franklin Gothic Book" w:hAnsi="Franklin Gothic Book" w:cs="FranklinGothicBook"/>
          <w:color w:val="000000"/>
          <w:sz w:val="16"/>
          <w:szCs w:val="16"/>
        </w:rPr>
        <w:t>4-5</w:t>
      </w:r>
      <w:r w:rsidR="00C772DA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57521A6E" w14:textId="0163EF8F" w:rsidR="00C772DA" w:rsidRDefault="00761554" w:rsidP="00C772D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46088129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C772D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C772DA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A953F3">
        <w:rPr>
          <w:rFonts w:ascii="Franklin Gothic Book" w:hAnsi="Franklin Gothic Book" w:cs="FranklinGothicBook"/>
          <w:color w:val="000000"/>
          <w:sz w:val="16"/>
          <w:szCs w:val="16"/>
        </w:rPr>
        <w:t>May 16-17</w:t>
      </w:r>
      <w:r w:rsidR="00C772DA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653EF17D" w14:textId="510B5271" w:rsidR="00586973" w:rsidRDefault="00761554" w:rsidP="0058697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69245334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953F3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A953F3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July 22-23)</w:t>
      </w:r>
    </w:p>
    <w:p w14:paraId="74C8396C" w14:textId="77AD79D0" w:rsidR="00B23A73" w:rsidRDefault="00761554" w:rsidP="004A78DE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42584419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953F3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A953F3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Sept 16-17)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br/>
      </w: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2370069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953F3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A953F3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Nov. 18-19)</w:t>
      </w:r>
    </w:p>
    <w:p w14:paraId="404FEBEE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51AE180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is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0349D5C1" w14:textId="77777777" w:rsidR="00A244C4" w:rsidRDefault="00A244C4" w:rsidP="00A244C4">
      <w:pPr>
        <w:spacing w:before="10" w:line="220" w:lineRule="exact"/>
      </w:pPr>
    </w:p>
    <w:p w14:paraId="4299EFF5" w14:textId="77777777" w:rsidR="00FF37BA" w:rsidRDefault="00FF37BA" w:rsidP="00A244C4">
      <w:pPr>
        <w:spacing w:before="10" w:line="220" w:lineRule="exact"/>
      </w:pPr>
    </w:p>
    <w:p w14:paraId="26974F3E" w14:textId="77777777" w:rsidR="00E57E28" w:rsidRDefault="0081128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15C7C1B6" w14:textId="77777777" w:rsidR="00E57E28" w:rsidRDefault="00E57E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B5F21D5" w14:textId="0126D220" w:rsidR="003A0128" w:rsidRDefault="003A01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957D7C9" w14:textId="77777777" w:rsidR="0002224C" w:rsidRDefault="0002224C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A1C37D" w14:textId="77777777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7D58DD2" w14:textId="77777777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6AE6B10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C4DFA04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67D1D95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8E4A476" w14:textId="77777777" w:rsidR="00682CA9" w:rsidRDefault="00682CA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95CEAB6" w14:textId="77777777" w:rsidR="00F246E8" w:rsidRDefault="00F246E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0F3B30" w14:textId="62F7996E" w:rsidR="006C5D2D" w:rsidRPr="00AB2B1A" w:rsidRDefault="00AB5250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>
        <w:rPr>
          <w:rFonts w:ascii="Franklin Gothic Demi" w:eastAsia="Franklin Gothic Demi" w:hAnsi="Franklin Gothic Demi"/>
          <w:sz w:val="18"/>
          <w:szCs w:val="18"/>
        </w:rPr>
        <w:t>P</w:t>
      </w:r>
      <w:r w:rsidR="005C3A0B" w:rsidRPr="00AB2B1A">
        <w:rPr>
          <w:rFonts w:ascii="Franklin Gothic Demi" w:eastAsia="Franklin Gothic Demi" w:hAnsi="Franklin Gothic Demi"/>
          <w:sz w:val="18"/>
          <w:szCs w:val="18"/>
        </w:rPr>
        <w:t>ayment by Credit Card</w:t>
      </w:r>
    </w:p>
    <w:p w14:paraId="125E89F1" w14:textId="77777777"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14:paraId="4FDE8C6F" w14:textId="565DF7F9" w:rsidR="006C5D2D" w:rsidRDefault="00AF5B7E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13F3E53E" wp14:editId="0EAE2EED">
                <wp:simplePos x="0" y="0"/>
                <wp:positionH relativeFrom="page">
                  <wp:posOffset>4224020</wp:posOffset>
                </wp:positionH>
                <wp:positionV relativeFrom="paragraph">
                  <wp:posOffset>372745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1AB6863" id="Group 11" o:spid="_x0000_s1026" style="position:absolute;margin-left:332.6pt;margin-top:29.3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itY7Tu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BE6CC5" w14:textId="2B3AC86E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4B4B04CD" wp14:editId="180409FC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7C4DE5A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6DFFD665" wp14:editId="0AD0D655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538B8BF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4F5F915D" w14:textId="711D9BC8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2" w:name="_Hlk485717526"/>
      <w:r w:rsidR="0002224C" w:rsidRPr="0002224C">
        <w:t xml:space="preserve"> </w:t>
      </w:r>
      <w:r w:rsidR="0002224C">
        <w:t xml:space="preserve">CVD: </w:t>
      </w:r>
      <w:sdt>
        <w:sdtPr>
          <w:id w:val="-1830752741"/>
          <w:placeholder>
            <w:docPart w:val="48C4101C3B7D46C69A6B97358966C6BA"/>
          </w:placeholder>
          <w:showingPlcHdr/>
          <w:text/>
        </w:sdtPr>
        <w:sdtEndPr/>
        <w:sdtContent>
          <w:r w:rsidR="0002224C" w:rsidRPr="00F7242B">
            <w:rPr>
              <w:color w:val="BFBFBF" w:themeColor="background1" w:themeShade="BF"/>
            </w:rPr>
            <w:t>Security Code</w:t>
          </w:r>
        </w:sdtContent>
      </w:sdt>
      <w:bookmarkEnd w:id="2"/>
    </w:p>
    <w:p w14:paraId="205887C9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8BB3540" wp14:editId="10F69ED6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CA8B018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7F5DEC2D" w14:textId="1BE2D231" w:rsidR="00A308E3" w:rsidRPr="00166EF0" w:rsidRDefault="00A308E3" w:rsidP="00A308E3">
      <w:pPr>
        <w:pStyle w:val="BodyText"/>
        <w:spacing w:before="14"/>
        <w:ind w:left="90"/>
        <w:rPr>
          <w:i/>
        </w:rPr>
      </w:pPr>
      <w:r w:rsidRPr="00166EF0">
        <w:rPr>
          <w:i/>
        </w:rPr>
        <w:t xml:space="preserve">There will be a convenience fee of </w:t>
      </w:r>
      <w:r w:rsidR="00C34ADC">
        <w:rPr>
          <w:i/>
        </w:rPr>
        <w:t>4.5</w:t>
      </w:r>
      <w:r w:rsidRPr="00166EF0">
        <w:rPr>
          <w:i/>
        </w:rPr>
        <w:t xml:space="preserve">% for each credit card payment. </w:t>
      </w:r>
    </w:p>
    <w:p w14:paraId="513A8976" w14:textId="77777777" w:rsidR="00A308E3" w:rsidRDefault="00A308E3">
      <w:pPr>
        <w:pStyle w:val="Heading2"/>
      </w:pPr>
    </w:p>
    <w:p w14:paraId="4DB84B4F" w14:textId="77777777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322DEE91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2725F47D" w14:textId="77777777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682CA9">
        <w:rPr>
          <w:rFonts w:ascii="Franklin Gothic Book" w:eastAsia="Franklin Gothic Book" w:hAnsi="Franklin Gothic Book" w:cs="Franklin Gothic Book"/>
          <w:b/>
        </w:rPr>
        <w:t>s</w:t>
      </w:r>
    </w:p>
    <w:p w14:paraId="762121A5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7014A6A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634A74A3" w14:textId="77777777" w:rsidR="006C5D2D" w:rsidRDefault="006C5D2D">
      <w:pPr>
        <w:spacing w:line="160" w:lineRule="exact"/>
        <w:rPr>
          <w:sz w:val="16"/>
          <w:szCs w:val="16"/>
        </w:rPr>
      </w:pPr>
    </w:p>
    <w:p w14:paraId="3A6989ED" w14:textId="77777777" w:rsidR="006C5D2D" w:rsidRDefault="005C3A0B">
      <w:pPr>
        <w:pStyle w:val="Heading2"/>
      </w:pPr>
      <w:r>
        <w:t>Cancellations</w:t>
      </w:r>
    </w:p>
    <w:p w14:paraId="7DDD1479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5675BD2" w14:textId="77777777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ollam Groups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93A567E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E14D307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1FF07050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66116C73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57A6B3E" w14:textId="77777777" w:rsidR="006C5D2D" w:rsidRDefault="006C5D2D">
      <w:pPr>
        <w:spacing w:line="160" w:lineRule="exact"/>
        <w:rPr>
          <w:sz w:val="16"/>
          <w:szCs w:val="16"/>
        </w:rPr>
      </w:pPr>
    </w:p>
    <w:p w14:paraId="0470FFD8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7E13BE88" w14:textId="18072B78" w:rsidR="008E43AD" w:rsidRPr="007B3B43" w:rsidRDefault="005C3A0B" w:rsidP="00682CA9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682CA9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 xml:space="preserve">Wollam Groups </w:t>
      </w:r>
      <w:r w:rsidR="00682CA9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4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 w:rsidR="00D54E74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5" w:history="1"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6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56816908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3DA73B09" w14:textId="2CF4F906" w:rsidR="006E486D" w:rsidRPr="00DA663F" w:rsidRDefault="0002224C" w:rsidP="006E486D">
      <w:pPr>
        <w:pStyle w:val="Heading2"/>
      </w:pPr>
      <w:r>
        <w:t>W</w:t>
      </w:r>
      <w:r w:rsidR="006E486D" w:rsidRPr="00DA663F">
        <w:t>G Training Locations</w:t>
      </w:r>
    </w:p>
    <w:p w14:paraId="5390AE05" w14:textId="77777777"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7070E947" w14:textId="77777777" w:rsidR="006E486D" w:rsidRDefault="006E486D" w:rsidP="00F246E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</w:p>
    <w:p w14:paraId="36B24579" w14:textId="77777777" w:rsidR="005F680F" w:rsidRDefault="006E486D" w:rsidP="0081128A">
      <w:pPr>
        <w:pStyle w:val="Heading2"/>
      </w:pPr>
      <w:r>
        <w:br/>
      </w:r>
      <w:r w:rsidR="00A7345A">
        <w:t>**</w:t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r w:rsidR="00F246E8">
        <w:rPr>
          <w:rFonts w:ascii="Franklin Gothic Book" w:hAnsi="Franklin Gothic Book"/>
          <w:sz w:val="16"/>
        </w:rPr>
        <w:br/>
      </w:r>
      <w:r w:rsidR="003B2506">
        <w:rPr>
          <w:rFonts w:ascii="Franklin Gothic Book" w:hAnsi="Franklin Gothic Book"/>
          <w:sz w:val="16"/>
        </w:rPr>
        <w:br/>
      </w:r>
      <w:r w:rsidR="003B2506">
        <w:t xml:space="preserve">    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  <w:lang w:val="en-PH" w:eastAsia="en-PH"/>
            </w:rPr>
            <w:drawing>
              <wp:inline distT="0" distB="0" distL="0" distR="0" wp14:anchorId="60382F43" wp14:editId="667A0E08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0201662" w14:textId="77777777" w:rsidR="00865EB4" w:rsidRDefault="00865EB4" w:rsidP="0081128A">
      <w:pPr>
        <w:pStyle w:val="Heading2"/>
      </w:pPr>
    </w:p>
    <w:p w14:paraId="1A07AF3B" w14:textId="77777777" w:rsidR="00865EB4" w:rsidRPr="000900DF" w:rsidRDefault="00865EB4" w:rsidP="00865EB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0900DF">
        <w:rPr>
          <w:rFonts w:ascii="Franklin Gothic Book" w:hAnsi="Franklin Gothic Book" w:cs="FranklinGothicBook"/>
          <w:b/>
          <w:color w:val="000000"/>
          <w:sz w:val="16"/>
          <w:szCs w:val="16"/>
        </w:rPr>
        <w:t xml:space="preserve">Please email the completed registration form to </w:t>
      </w:r>
      <w:hyperlink r:id="rId18" w:history="1">
        <w:r w:rsidRPr="000900DF">
          <w:rPr>
            <w:rStyle w:val="Hyperlink"/>
            <w:rFonts w:ascii="Franklin Gothic Book" w:hAnsi="Franklin Gothic Book" w:cs="FranklinGothicBook"/>
            <w:b/>
            <w:sz w:val="16"/>
            <w:szCs w:val="16"/>
          </w:rPr>
          <w:t>info@wollampag.com</w:t>
        </w:r>
      </w:hyperlink>
    </w:p>
    <w:p w14:paraId="33DA2734" w14:textId="77777777" w:rsidR="00865EB4" w:rsidRDefault="00865EB4" w:rsidP="0081128A">
      <w:pPr>
        <w:pStyle w:val="Heading2"/>
      </w:pPr>
    </w:p>
    <w:sectPr w:rsidR="00865EB4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A27A55" w14:textId="77777777" w:rsidR="00761554" w:rsidRDefault="00761554" w:rsidP="008F7DBA">
      <w:r>
        <w:separator/>
      </w:r>
    </w:p>
  </w:endnote>
  <w:endnote w:type="continuationSeparator" w:id="0">
    <w:p w14:paraId="3F7BA21D" w14:textId="77777777" w:rsidR="00761554" w:rsidRDefault="00761554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B3413D" w14:textId="77777777" w:rsidR="008F7DBA" w:rsidRDefault="00682CA9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B4E62D" wp14:editId="78EF25E2">
              <wp:simplePos x="0" y="0"/>
              <wp:positionH relativeFrom="page">
                <wp:posOffset>790575</wp:posOffset>
              </wp:positionH>
              <wp:positionV relativeFrom="page">
                <wp:posOffset>9620249</wp:posOffset>
              </wp:positionV>
              <wp:extent cx="1184910" cy="238125"/>
              <wp:effectExtent l="0" t="0" r="15240" b="9525"/>
              <wp:wrapTight wrapText="bothSides">
                <wp:wrapPolygon edited="0">
                  <wp:start x="0" y="0"/>
                  <wp:lineTo x="0" y="20736"/>
                  <wp:lineTo x="21531" y="2073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2381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12F978" w14:textId="77777777" w:rsidR="008F7DBA" w:rsidRPr="00D03334" w:rsidRDefault="00682CA9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2AB4E62D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2.25pt;margin-top:757.5pt;width:93.3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" filled="f" stroked="f">
              <v:textbox inset="0,0,0,0">
                <w:txbxContent>
                  <w:p w14:paraId="3512F978" w14:textId="77777777" w:rsidR="008F7DBA" w:rsidRPr="00D03334" w:rsidRDefault="00682CA9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 w:rsidR="00F805D3">
      <w:rPr>
        <w:noProof/>
        <w:lang w:val="en-PH" w:eastAsia="en-PH"/>
      </w:rPr>
      <w:drawing>
        <wp:anchor distT="0" distB="0" distL="114300" distR="114300" simplePos="0" relativeHeight="251662336" behindDoc="0" locked="0" layoutInCell="1" allowOverlap="1" wp14:anchorId="098D51A1" wp14:editId="0D815127">
          <wp:simplePos x="0" y="0"/>
          <wp:positionH relativeFrom="column">
            <wp:posOffset>6668</wp:posOffset>
          </wp:positionH>
          <wp:positionV relativeFrom="paragraph">
            <wp:posOffset>13970</wp:posOffset>
          </wp:positionV>
          <wp:extent cx="6490970" cy="13970"/>
          <wp:effectExtent l="0" t="0" r="5080" b="508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9097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F7DBA">
      <w:rPr>
        <w:rFonts w:ascii="Arial" w:eastAsia="Arial" w:hAnsi="Arial" w:cs="Arial"/>
        <w:position w:val="4"/>
        <w:sz w:val="14"/>
        <w:szCs w:val="14"/>
      </w:rPr>
      <w:t>Page 1</w:t>
    </w:r>
    <w:r w:rsidR="008F7DBA"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 w:rsidR="008F7DBA">
      <w:rPr>
        <w:rFonts w:ascii="Arial" w:eastAsia="Arial" w:hAnsi="Arial" w:cs="Arial"/>
        <w:spacing w:val="-2"/>
        <w:position w:val="4"/>
        <w:sz w:val="14"/>
        <w:szCs w:val="14"/>
      </w:rPr>
      <w:t>o</w:t>
    </w:r>
    <w:r w:rsidR="008F7DBA">
      <w:rPr>
        <w:rFonts w:ascii="Arial" w:eastAsia="Arial" w:hAnsi="Arial" w:cs="Arial"/>
        <w:position w:val="4"/>
        <w:sz w:val="14"/>
        <w:szCs w:val="14"/>
      </w:rPr>
      <w:t>f 1</w:t>
    </w:r>
  </w:p>
  <w:p w14:paraId="39DA84A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5FD7FE" w14:textId="77777777" w:rsidR="00761554" w:rsidRDefault="00761554" w:rsidP="008F7DBA">
      <w:r>
        <w:separator/>
      </w:r>
    </w:p>
  </w:footnote>
  <w:footnote w:type="continuationSeparator" w:id="0">
    <w:p w14:paraId="067476C3" w14:textId="77777777" w:rsidR="00761554" w:rsidRDefault="00761554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7/WcJUpNbE6Vq15QrQiaoQSmnWdrSKc6P6ugGwimR5hQoDopnX4tXQNedV0Fggmy9KoZOnuavDWnBlWIVF9Z6g==" w:salt="ZeQA3e6XDK0c5EDawc3pJw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1NDYyNjM3N7Q0MTFU0lEKTi0uzszPAykwqgUAT7lKVSwAAAA="/>
  </w:docVars>
  <w:rsids>
    <w:rsidRoot w:val="006C5D2D"/>
    <w:rsid w:val="000019DC"/>
    <w:rsid w:val="00003084"/>
    <w:rsid w:val="0002224C"/>
    <w:rsid w:val="000403AE"/>
    <w:rsid w:val="00052DCF"/>
    <w:rsid w:val="00070CAA"/>
    <w:rsid w:val="00073CB8"/>
    <w:rsid w:val="000831C8"/>
    <w:rsid w:val="0008377A"/>
    <w:rsid w:val="000904A8"/>
    <w:rsid w:val="000954FB"/>
    <w:rsid w:val="000A54E1"/>
    <w:rsid w:val="000D3348"/>
    <w:rsid w:val="000F3B99"/>
    <w:rsid w:val="000F50F6"/>
    <w:rsid w:val="0010054E"/>
    <w:rsid w:val="001045BF"/>
    <w:rsid w:val="00106627"/>
    <w:rsid w:val="001204DD"/>
    <w:rsid w:val="00123673"/>
    <w:rsid w:val="001248AF"/>
    <w:rsid w:val="00127D8F"/>
    <w:rsid w:val="00131489"/>
    <w:rsid w:val="001329A4"/>
    <w:rsid w:val="00140D8D"/>
    <w:rsid w:val="0019235F"/>
    <w:rsid w:val="001D67AB"/>
    <w:rsid w:val="001E4AD6"/>
    <w:rsid w:val="002353F5"/>
    <w:rsid w:val="00253C2F"/>
    <w:rsid w:val="00255657"/>
    <w:rsid w:val="0026293F"/>
    <w:rsid w:val="0027314F"/>
    <w:rsid w:val="00281223"/>
    <w:rsid w:val="002A692E"/>
    <w:rsid w:val="002D2B0E"/>
    <w:rsid w:val="003078F9"/>
    <w:rsid w:val="003420F5"/>
    <w:rsid w:val="0035283F"/>
    <w:rsid w:val="00354531"/>
    <w:rsid w:val="003A0128"/>
    <w:rsid w:val="003A6E98"/>
    <w:rsid w:val="003B2506"/>
    <w:rsid w:val="003D1FF9"/>
    <w:rsid w:val="003F1893"/>
    <w:rsid w:val="003F7016"/>
    <w:rsid w:val="00433863"/>
    <w:rsid w:val="004826C0"/>
    <w:rsid w:val="00497860"/>
    <w:rsid w:val="004A78DE"/>
    <w:rsid w:val="004C1670"/>
    <w:rsid w:val="004D3B1D"/>
    <w:rsid w:val="004E2D3D"/>
    <w:rsid w:val="00515D15"/>
    <w:rsid w:val="0052006E"/>
    <w:rsid w:val="00537F9C"/>
    <w:rsid w:val="00573BC4"/>
    <w:rsid w:val="00586973"/>
    <w:rsid w:val="005C2AEE"/>
    <w:rsid w:val="005C3A0B"/>
    <w:rsid w:val="005C6715"/>
    <w:rsid w:val="005D72C0"/>
    <w:rsid w:val="005F680F"/>
    <w:rsid w:val="006016F9"/>
    <w:rsid w:val="00610A06"/>
    <w:rsid w:val="006260CB"/>
    <w:rsid w:val="00641473"/>
    <w:rsid w:val="006456BB"/>
    <w:rsid w:val="00646B51"/>
    <w:rsid w:val="00661E28"/>
    <w:rsid w:val="00671665"/>
    <w:rsid w:val="00682CA9"/>
    <w:rsid w:val="006B1D07"/>
    <w:rsid w:val="006B536C"/>
    <w:rsid w:val="006C552A"/>
    <w:rsid w:val="006C5D2D"/>
    <w:rsid w:val="006E486D"/>
    <w:rsid w:val="00731BA3"/>
    <w:rsid w:val="00734FA3"/>
    <w:rsid w:val="00761554"/>
    <w:rsid w:val="00763387"/>
    <w:rsid w:val="00780568"/>
    <w:rsid w:val="007A15B3"/>
    <w:rsid w:val="007A6DBA"/>
    <w:rsid w:val="007B1CC3"/>
    <w:rsid w:val="0081128A"/>
    <w:rsid w:val="00852B6E"/>
    <w:rsid w:val="00862F7D"/>
    <w:rsid w:val="00865EB4"/>
    <w:rsid w:val="0088279E"/>
    <w:rsid w:val="008A0B82"/>
    <w:rsid w:val="008B44DE"/>
    <w:rsid w:val="008E43AD"/>
    <w:rsid w:val="008F43E7"/>
    <w:rsid w:val="008F5E5D"/>
    <w:rsid w:val="008F7DBA"/>
    <w:rsid w:val="0090767A"/>
    <w:rsid w:val="009139E8"/>
    <w:rsid w:val="00953EE3"/>
    <w:rsid w:val="00974C84"/>
    <w:rsid w:val="009E490B"/>
    <w:rsid w:val="009F0AB8"/>
    <w:rsid w:val="009F7DCD"/>
    <w:rsid w:val="00A148F1"/>
    <w:rsid w:val="00A244C4"/>
    <w:rsid w:val="00A308E3"/>
    <w:rsid w:val="00A361BA"/>
    <w:rsid w:val="00A56B81"/>
    <w:rsid w:val="00A7345A"/>
    <w:rsid w:val="00A75115"/>
    <w:rsid w:val="00A935DF"/>
    <w:rsid w:val="00A953F3"/>
    <w:rsid w:val="00AA3827"/>
    <w:rsid w:val="00AB2B1A"/>
    <w:rsid w:val="00AB5250"/>
    <w:rsid w:val="00AB71EF"/>
    <w:rsid w:val="00AF50E8"/>
    <w:rsid w:val="00AF5B7E"/>
    <w:rsid w:val="00B23A73"/>
    <w:rsid w:val="00B30636"/>
    <w:rsid w:val="00B55796"/>
    <w:rsid w:val="00B56B65"/>
    <w:rsid w:val="00B9267F"/>
    <w:rsid w:val="00B946DE"/>
    <w:rsid w:val="00BF4E7B"/>
    <w:rsid w:val="00C34ADC"/>
    <w:rsid w:val="00C3689A"/>
    <w:rsid w:val="00C772DA"/>
    <w:rsid w:val="00C86829"/>
    <w:rsid w:val="00C8775C"/>
    <w:rsid w:val="00CA2BA3"/>
    <w:rsid w:val="00CC24F4"/>
    <w:rsid w:val="00CD5E58"/>
    <w:rsid w:val="00CE56C0"/>
    <w:rsid w:val="00D237AA"/>
    <w:rsid w:val="00D408CC"/>
    <w:rsid w:val="00D54E74"/>
    <w:rsid w:val="00D56058"/>
    <w:rsid w:val="00D65A9D"/>
    <w:rsid w:val="00D71BDB"/>
    <w:rsid w:val="00D90CFF"/>
    <w:rsid w:val="00DA663F"/>
    <w:rsid w:val="00DA6A2E"/>
    <w:rsid w:val="00DC04E9"/>
    <w:rsid w:val="00DD4A5A"/>
    <w:rsid w:val="00DE4DE6"/>
    <w:rsid w:val="00DF6F4A"/>
    <w:rsid w:val="00E20D50"/>
    <w:rsid w:val="00E2624C"/>
    <w:rsid w:val="00E34C7B"/>
    <w:rsid w:val="00E414F4"/>
    <w:rsid w:val="00E57E28"/>
    <w:rsid w:val="00E75D36"/>
    <w:rsid w:val="00E94679"/>
    <w:rsid w:val="00EC22D8"/>
    <w:rsid w:val="00ED37DE"/>
    <w:rsid w:val="00EF0EF2"/>
    <w:rsid w:val="00F246E8"/>
    <w:rsid w:val="00F25B7D"/>
    <w:rsid w:val="00F402C5"/>
    <w:rsid w:val="00F50EDC"/>
    <w:rsid w:val="00F733FA"/>
    <w:rsid w:val="00F756A1"/>
    <w:rsid w:val="00F805D3"/>
    <w:rsid w:val="00FB494A"/>
    <w:rsid w:val="00FE109A"/>
    <w:rsid w:val="00FF2E28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E4F18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A308E3"/>
    <w:rPr>
      <w:rFonts w:ascii="Franklin Gothic Book" w:eastAsia="Franklin Gothic Book" w:hAnsi="Franklin Gothic Book"/>
      <w:sz w:val="16"/>
      <w:szCs w:val="16"/>
    </w:rPr>
  </w:style>
  <w:style w:type="character" w:customStyle="1" w:styleId="Mention1">
    <w:name w:val="Mention1"/>
    <w:basedOn w:val="DefaultParagraphFont"/>
    <w:uiPriority w:val="99"/>
    <w:semiHidden/>
    <w:unhideWhenUsed/>
    <w:rsid w:val="0002224C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mailto:info@wollampag.com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mailto:info@wollampag.com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gif"/><Relationship Id="rId5" Type="http://schemas.openxmlformats.org/officeDocument/2006/relationships/numbering" Target="numbering.xml"/><Relationship Id="rId15" Type="http://schemas.openxmlformats.org/officeDocument/2006/relationships/hyperlink" Target="http://www.wollamgroups.com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nfo@wollampag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D46C38" w:rsidP="00D46C38">
          <w:pPr>
            <w:pStyle w:val="45126515C3BC4FE78D95397D101534A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D46C38" w:rsidP="00D46C38">
          <w:pPr>
            <w:pStyle w:val="DEF4866AE1704AD098DA7A428E0EC3ED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D46C38" w:rsidP="00D46C38">
          <w:pPr>
            <w:pStyle w:val="D016FEE4B9FD47519FB617BB097E1E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D46C38" w:rsidP="00D46C38">
          <w:pPr>
            <w:pStyle w:val="7953B9D84D10411DA68D808978540E46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D46C38" w:rsidP="00D46C38">
          <w:pPr>
            <w:pStyle w:val="F8231E4653B54344AE18182DFD44CFAF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D46C38" w:rsidP="00D46C38">
          <w:pPr>
            <w:pStyle w:val="4FAFF33E1925470B953B817220F016B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D46C38" w:rsidP="00D46C38">
          <w:pPr>
            <w:pStyle w:val="4685C285B4464497B5CEDB005F5F897E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D46C38" w:rsidP="00D46C38">
          <w:pPr>
            <w:pStyle w:val="BC66D44D0AF94948A098FAC8F0F5C3A9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D46C38" w:rsidP="00D46C38">
          <w:pPr>
            <w:pStyle w:val="FC240EA5F8FB461B906337DB7582F1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D46C38" w:rsidP="00D46C38">
          <w:pPr>
            <w:pStyle w:val="5616E6973F4343F0A28B62A27B282D2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D46C38" w:rsidP="00D46C38">
          <w:pPr>
            <w:pStyle w:val="0D9AE8EB6F014F94955FC51C58B4B67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D46C38" w:rsidP="00D46C38">
          <w:pPr>
            <w:pStyle w:val="BCD92D552BB349E5A2A1D841A8FBBCA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D46C38" w:rsidP="00D46C38">
          <w:pPr>
            <w:pStyle w:val="C0812576DCEC42979337EF87ACF908A1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D46C38" w:rsidP="00D46C38">
          <w:pPr>
            <w:pStyle w:val="B8DCF147021B4E7EA1C4156A43AA4C90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D46C38" w:rsidP="00D46C38">
          <w:pPr>
            <w:pStyle w:val="85B824B847C646E1BDFC3D214F1CE5E725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D46C38" w:rsidP="00D46C38">
          <w:pPr>
            <w:pStyle w:val="694F21F78D754EB7AD355BD7C810A03722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48C4101C3B7D46C69A6B97358966C6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A0620-40D5-4E30-A192-4B6C427D8EB3}"/>
      </w:docPartPr>
      <w:docPartBody>
        <w:p w:rsidR="001300AC" w:rsidRDefault="00E27AD4" w:rsidP="00E27AD4">
          <w:pPr>
            <w:pStyle w:val="48C4101C3B7D46C69A6B97358966C6BA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333E"/>
    <w:rsid w:val="000727F2"/>
    <w:rsid w:val="000D238C"/>
    <w:rsid w:val="00127655"/>
    <w:rsid w:val="001300AC"/>
    <w:rsid w:val="001B2DA1"/>
    <w:rsid w:val="001C5AAE"/>
    <w:rsid w:val="001F0DDA"/>
    <w:rsid w:val="00271B4A"/>
    <w:rsid w:val="002B3F90"/>
    <w:rsid w:val="002D3B37"/>
    <w:rsid w:val="002F0BE1"/>
    <w:rsid w:val="003521CC"/>
    <w:rsid w:val="00355600"/>
    <w:rsid w:val="00361352"/>
    <w:rsid w:val="003B3CE5"/>
    <w:rsid w:val="00451244"/>
    <w:rsid w:val="00455817"/>
    <w:rsid w:val="004A2561"/>
    <w:rsid w:val="004C2BF1"/>
    <w:rsid w:val="004C7441"/>
    <w:rsid w:val="004E412F"/>
    <w:rsid w:val="004E4A1F"/>
    <w:rsid w:val="00563AB8"/>
    <w:rsid w:val="005A532B"/>
    <w:rsid w:val="005B050E"/>
    <w:rsid w:val="005D3166"/>
    <w:rsid w:val="006540C6"/>
    <w:rsid w:val="006B753E"/>
    <w:rsid w:val="006F4B8D"/>
    <w:rsid w:val="007819BD"/>
    <w:rsid w:val="00876688"/>
    <w:rsid w:val="0098495C"/>
    <w:rsid w:val="009C3250"/>
    <w:rsid w:val="009E1D42"/>
    <w:rsid w:val="00A753FF"/>
    <w:rsid w:val="00A81395"/>
    <w:rsid w:val="00B72EBA"/>
    <w:rsid w:val="00BC3D74"/>
    <w:rsid w:val="00BF3EDA"/>
    <w:rsid w:val="00C04B22"/>
    <w:rsid w:val="00C32190"/>
    <w:rsid w:val="00C46B9C"/>
    <w:rsid w:val="00C867E2"/>
    <w:rsid w:val="00C9086E"/>
    <w:rsid w:val="00CC5BC4"/>
    <w:rsid w:val="00CE08BB"/>
    <w:rsid w:val="00CE15B2"/>
    <w:rsid w:val="00D36312"/>
    <w:rsid w:val="00D46C38"/>
    <w:rsid w:val="00D97286"/>
    <w:rsid w:val="00E27AD4"/>
    <w:rsid w:val="00E8333E"/>
    <w:rsid w:val="00E9334E"/>
    <w:rsid w:val="00EA393D"/>
    <w:rsid w:val="00EA5B7A"/>
    <w:rsid w:val="00FB54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6C38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8C4101C3B7D46C69A6B97358966C6BA">
    <w:name w:val="48C4101C3B7D46C69A6B97358966C6BA"/>
    <w:rsid w:val="00E27AD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35EF777B48C842985B3EC6B0A205BC" ma:contentTypeVersion="3" ma:contentTypeDescription="Create a new document." ma:contentTypeScope="" ma:versionID="1747d6f225e8c31ad33f5a2a0c4cb54b">
  <xsd:schema xmlns:xsd="http://www.w3.org/2001/XMLSchema" xmlns:xs="http://www.w3.org/2001/XMLSchema" xmlns:p="http://schemas.microsoft.com/office/2006/metadata/properties" xmlns:ns2="2fb1a1ab-3370-483e-a829-b5a57bd05dc4" targetNamespace="http://schemas.microsoft.com/office/2006/metadata/properties" ma:root="true" ma:fieldsID="c93648f3ef03c1cec923927c9a9089cb" ns2:_="">
    <xsd:import namespace="2fb1a1ab-3370-483e-a829-b5a57bd05d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Document_x0020_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1a1ab-3370-483e-a829-b5a57bd05d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ocument_x0020_Category" ma:index="10" nillable="true" ma:displayName="Document Category" ma:format="Dropdown" ma:internalName="Document_x0020_Category">
      <xsd:simpleType>
        <xsd:restriction base="dms:Choice">
          <xsd:enumeration value="Registration Form"/>
          <xsd:enumeration value="Brochur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y xmlns="2fb1a1ab-3370-483e-a829-b5a57bd05dc4">Registration Form</Document_x0020_Category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ECD871-1A5E-4218-8CDD-96DDE1634B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b1a1ab-3370-483e-a829-b5a57bd05d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0D83AD6-A075-42FB-8622-4DCFFF086DA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E78864D-9D57-4635-B62C-D7900490872E}">
  <ds:schemaRefs>
    <ds:schemaRef ds:uri="http://schemas.microsoft.com/office/2006/metadata/properties"/>
    <ds:schemaRef ds:uri="http://schemas.microsoft.com/office/infopath/2007/PartnerControls"/>
    <ds:schemaRef ds:uri="2fb1a1ab-3370-483e-a829-b5a57bd05dc4"/>
  </ds:schemaRefs>
</ds:datastoreItem>
</file>

<file path=customXml/itemProps4.xml><?xml version="1.0" encoding="utf-8"?>
<ds:datastoreItem xmlns:ds="http://schemas.openxmlformats.org/officeDocument/2006/customXml" ds:itemID="{7CFA6ED2-D3BA-48CD-93F1-133E57F998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64</Words>
  <Characters>265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1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Lemontech Kurt</cp:lastModifiedBy>
  <cp:revision>13</cp:revision>
  <dcterms:created xsi:type="dcterms:W3CDTF">2018-08-08T16:00:00Z</dcterms:created>
  <dcterms:modified xsi:type="dcterms:W3CDTF">2019-07-14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  <property fmtid="{D5CDD505-2E9C-101B-9397-08002B2CF9AE}" pid="4" name="ContentTypeId">
    <vt:lpwstr>0x0101004F35EF777B48C842985B3EC6B0A205BC</vt:lpwstr>
  </property>
</Properties>
</file>